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639452A4" w:rsidR="005B05B9" w:rsidRPr="000F2CB4" w:rsidRDefault="00B0449D" w:rsidP="005B05B9">
      <w:pPr>
        <w:pStyle w:val="Heading1"/>
        <w:jc w:val="center"/>
      </w:pPr>
      <w:r>
        <w:t>Exercise:</w:t>
      </w:r>
      <w:r w:rsidR="0040534F">
        <w:t xml:space="preserve"> Lists</w:t>
      </w:r>
    </w:p>
    <w:p w14:paraId="42A784CE" w14:textId="77777777" w:rsidR="0093511F" w:rsidRDefault="000F2CB4" w:rsidP="008B72D9">
      <w:pPr>
        <w:spacing w:before="40" w:after="40"/>
        <w:jc w:val="center"/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</w:p>
    <w:p w14:paraId="2FA32968" w14:textId="0449CB09" w:rsidR="00B455A2" w:rsidRPr="00581B82" w:rsidRDefault="00000000" w:rsidP="0093511F">
      <w:pPr>
        <w:spacing w:before="40" w:after="40"/>
        <w:jc w:val="center"/>
        <w:rPr>
          <w:color w:val="0000FF" w:themeColor="hyperlink"/>
          <w:u w:val="single"/>
        </w:rPr>
      </w:pPr>
      <w:hyperlink r:id="rId11" w:history="1">
        <w:r w:rsidR="0093511F" w:rsidRPr="00DF207F">
          <w:rPr>
            <w:rStyle w:val="Hyperlink"/>
          </w:rPr>
          <w:t>https://judge.softuni.org/Contests/5196/Lists-Exercise</w:t>
        </w:r>
      </w:hyperlink>
    </w:p>
    <w:p w14:paraId="285178B9" w14:textId="77777777" w:rsidR="00286F98" w:rsidRPr="00874984" w:rsidRDefault="00286F98" w:rsidP="00286F98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589125BA" w14:textId="77777777" w:rsidR="00286F98" w:rsidRPr="00455FA1" w:rsidRDefault="00286F98" w:rsidP="00286F98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53612636" w14:textId="77777777" w:rsidR="00286F98" w:rsidRPr="00455FA1" w:rsidRDefault="00286F98" w:rsidP="00286F98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5103D70F" w14:textId="77777777" w:rsidR="00286F98" w:rsidRPr="00B13EB1" w:rsidRDefault="00286F98" w:rsidP="00286F9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Pr="00B13EB1">
        <w:rPr>
          <w:rFonts w:cstheme="minorHAnsi"/>
          <w:noProof/>
        </w:rPr>
        <w:t>delete all elements in the array, which are equal to the given element.</w:t>
      </w:r>
    </w:p>
    <w:p w14:paraId="1B5E3471" w14:textId="77777777" w:rsidR="00286F98" w:rsidRPr="00A7564C" w:rsidRDefault="00286F98" w:rsidP="00286F98">
      <w:pPr>
        <w:pStyle w:val="ListParagraph"/>
        <w:numPr>
          <w:ilvl w:val="0"/>
          <w:numId w:val="44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Pr="00B13EB1">
        <w:rPr>
          <w:rFonts w:cstheme="minorHAnsi"/>
          <w:noProof/>
        </w:rPr>
        <w:t>insert the element at the given position.</w:t>
      </w:r>
    </w:p>
    <w:p w14:paraId="080E8C4D" w14:textId="77777777" w:rsidR="00286F98" w:rsidRPr="00455FA1" w:rsidRDefault="00286F98" w:rsidP="00286F98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312910C2" w14:textId="77777777" w:rsidR="00286F98" w:rsidRPr="00874984" w:rsidRDefault="00286F98" w:rsidP="00286F98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286F98" w:rsidRPr="00874984" w14:paraId="47113B53" w14:textId="77777777" w:rsidTr="00DC2DBD">
        <w:tc>
          <w:tcPr>
            <w:tcW w:w="3800" w:type="dxa"/>
            <w:shd w:val="clear" w:color="auto" w:fill="D9D9D9" w:themeFill="background1" w:themeFillShade="D9"/>
          </w:tcPr>
          <w:p w14:paraId="0F74B174" w14:textId="77777777" w:rsidR="00286F98" w:rsidRPr="00874984" w:rsidRDefault="00286F98" w:rsidP="00DC2DBD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0AC873DA" w14:textId="77777777" w:rsidR="00286F98" w:rsidRPr="00874984" w:rsidRDefault="00286F98" w:rsidP="00DC2DBD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286F98" w:rsidRPr="00874984" w14:paraId="17AA8F4B" w14:textId="77777777" w:rsidTr="00DC2DBD">
        <w:tc>
          <w:tcPr>
            <w:tcW w:w="3800" w:type="dxa"/>
          </w:tcPr>
          <w:p w14:paraId="7B1DC3C7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FECA753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74DBE28E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328F65C3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423FAD33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1FE462AF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286F98" w:rsidRPr="00874984" w14:paraId="46D69203" w14:textId="77777777" w:rsidTr="00DC2DBD">
        <w:tc>
          <w:tcPr>
            <w:tcW w:w="3800" w:type="dxa"/>
          </w:tcPr>
          <w:p w14:paraId="0548012C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3661AF0E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5C857D28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081F55E8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352F47C0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71E05981" w14:textId="77777777" w:rsidR="00286F98" w:rsidRPr="00874984" w:rsidRDefault="00286F98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AC695D" w14:textId="77777777" w:rsidR="00286F98" w:rsidRPr="00874984" w:rsidRDefault="00286F98" w:rsidP="00286F98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41399DBC" w14:textId="77777777" w:rsidR="00286F98" w:rsidRDefault="00286F98" w:rsidP="00286F98">
      <w:pPr>
        <w:rPr>
          <w:noProof/>
        </w:rPr>
      </w:pPr>
      <w:r>
        <w:rPr>
          <w:noProof/>
        </w:rPr>
        <w:t xml:space="preserve">Create a program that keeps track of the guests that are going to a house party. </w:t>
      </w:r>
    </w:p>
    <w:p w14:paraId="6152DA51" w14:textId="2A0948C6" w:rsidR="00286F98" w:rsidRPr="00E40C7D" w:rsidRDefault="00286F98" w:rsidP="00286F98">
      <w:pPr>
        <w:rPr>
          <w:noProof/>
        </w:rPr>
      </w:pPr>
      <w:r>
        <w:rPr>
          <w:noProof/>
        </w:rPr>
        <w:t xml:space="preserve">On the first line,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7734D353" w14:textId="77777777" w:rsidR="00286F98" w:rsidRDefault="00286F98" w:rsidP="00286F98">
      <w:pPr>
        <w:rPr>
          <w:noProof/>
        </w:rPr>
      </w:pPr>
      <w:r>
        <w:rPr>
          <w:noProof/>
        </w:rPr>
        <w:t xml:space="preserve">On the next lines, you are going to receive some of the following: </w:t>
      </w:r>
      <w:r>
        <w:rPr>
          <w:noProof/>
          <w:lang w:val="bg-BG"/>
        </w:rPr>
        <w:t xml:space="preserve"> </w:t>
      </w:r>
    </w:p>
    <w:p w14:paraId="428E44D8" w14:textId="3D6F7052" w:rsidR="00286F98" w:rsidRDefault="00286F98" w:rsidP="00286F98">
      <w:pPr>
        <w:rPr>
          <w:noProof/>
        </w:rPr>
      </w:pPr>
      <w:r w:rsidRPr="00286F98">
        <w:rPr>
          <w:rFonts w:ascii="Consolas" w:hAnsi="Consolas"/>
          <w:noProof/>
        </w:rPr>
        <w:t>"</w:t>
      </w:r>
      <w:r w:rsidRPr="00286F98">
        <w:rPr>
          <w:rFonts w:ascii="Consolas" w:hAnsi="Consolas"/>
          <w:b/>
          <w:bCs/>
          <w:noProof/>
        </w:rPr>
        <w:t>{name} is going!</w:t>
      </w:r>
      <w:r w:rsidRPr="00286F98">
        <w:rPr>
          <w:rFonts w:ascii="Consolas" w:hAnsi="Consolas"/>
          <w:noProof/>
        </w:rPr>
        <w:t>"</w:t>
      </w:r>
    </w:p>
    <w:p w14:paraId="66F3F021" w14:textId="77777777" w:rsidR="00286F98" w:rsidRDefault="00286F98" w:rsidP="00286F98">
      <w:pPr>
        <w:pStyle w:val="ListParagraph"/>
        <w:numPr>
          <w:ilvl w:val="0"/>
          <w:numId w:val="4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374FFDC7" w14:textId="77777777" w:rsidR="00286F98" w:rsidRPr="00114E47" w:rsidRDefault="00286F98" w:rsidP="00286F98">
      <w:pPr>
        <w:pStyle w:val="ListParagraph"/>
        <w:numPr>
          <w:ilvl w:val="0"/>
          <w:numId w:val="4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12C78254" w14:textId="77777777" w:rsidR="00286F98" w:rsidRPr="00114E47" w:rsidRDefault="00286F98" w:rsidP="00286F98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0ADF8B7D" w14:textId="77777777" w:rsidR="00286F98" w:rsidRDefault="00286F98" w:rsidP="00286F98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You have to remove the person, if they are on the list. </w:t>
      </w:r>
    </w:p>
    <w:p w14:paraId="3CF6EC03" w14:textId="77777777" w:rsidR="00286F98" w:rsidRDefault="00286F98" w:rsidP="00286F98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67C9125E" w14:textId="77777777" w:rsidR="00286F98" w:rsidRPr="00874984" w:rsidRDefault="00286F98" w:rsidP="00286F98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27D293D7" w14:textId="77777777" w:rsidR="00286F98" w:rsidRPr="00874984" w:rsidRDefault="00286F98" w:rsidP="00286F98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286F98" w:rsidRPr="00874984" w14:paraId="65F65B7E" w14:textId="77777777" w:rsidTr="00DC2DBD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547E63F7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0FCDD1CD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286F98" w:rsidRPr="00874984" w14:paraId="022392A8" w14:textId="77777777" w:rsidTr="00DC2DBD">
        <w:trPr>
          <w:trHeight w:val="372"/>
        </w:trPr>
        <w:tc>
          <w:tcPr>
            <w:tcW w:w="2624" w:type="dxa"/>
          </w:tcPr>
          <w:p w14:paraId="3720EF8E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592DAF4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lastRenderedPageBreak/>
              <w:t>Allie is going!</w:t>
            </w:r>
          </w:p>
          <w:p w14:paraId="6DE6773D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3D794CA2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717DA4DC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7C2A8D18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lastRenderedPageBreak/>
              <w:t>John is not in the list!</w:t>
            </w:r>
            <w:bookmarkEnd w:id="0"/>
            <w:bookmarkEnd w:id="1"/>
          </w:p>
          <w:p w14:paraId="0773D79F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lastRenderedPageBreak/>
              <w:t>Allie</w:t>
            </w:r>
          </w:p>
        </w:tc>
      </w:tr>
      <w:tr w:rsidR="00286F98" w:rsidRPr="00874984" w14:paraId="4B9D0DD7" w14:textId="77777777" w:rsidTr="00DC2DBD">
        <w:trPr>
          <w:trHeight w:val="378"/>
        </w:trPr>
        <w:tc>
          <w:tcPr>
            <w:tcW w:w="2624" w:type="dxa"/>
          </w:tcPr>
          <w:p w14:paraId="29BDEABC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75E2EE8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DE4FB9F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7495C91E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3151733E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1CBEE838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62DF65E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F54A27D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5CEA53E6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24A18B21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632C08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6328D043" w14:textId="77777777" w:rsidR="00286F98" w:rsidRPr="00874984" w:rsidRDefault="00286F98" w:rsidP="00286F98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FCA8E68" w14:textId="77777777" w:rsidR="00286F98" w:rsidRPr="00455FA1" w:rsidRDefault="00286F98" w:rsidP="00286F98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8C5ED1F" w14:textId="77777777" w:rsidR="00286F98" w:rsidRPr="00455FA1" w:rsidRDefault="00286F98" w:rsidP="00286F98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2C2680BA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Pr="00727670">
        <w:rPr>
          <w:rFonts w:cstheme="minorHAnsi"/>
          <w:bCs/>
          <w:noProof/>
        </w:rPr>
        <w:t>add the given number to the end of the list</w:t>
      </w:r>
    </w:p>
    <w:p w14:paraId="5C251777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Pr="00727670">
        <w:rPr>
          <w:rFonts w:cstheme="minorHAnsi"/>
          <w:bCs/>
          <w:noProof/>
        </w:rPr>
        <w:t>insert the number at the given index</w:t>
      </w:r>
    </w:p>
    <w:p w14:paraId="16021D67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Pr="00727670">
        <w:rPr>
          <w:rFonts w:cstheme="minorHAnsi"/>
          <w:bCs/>
          <w:noProof/>
        </w:rPr>
        <w:t>remove the number at the given index</w:t>
      </w:r>
    </w:p>
    <w:p w14:paraId="6A2EC4D8" w14:textId="77777777" w:rsidR="00286F98" w:rsidRPr="00F6367C" w:rsidRDefault="00286F98" w:rsidP="00286F98">
      <w:pPr>
        <w:pStyle w:val="ListParagraph"/>
        <w:numPr>
          <w:ilvl w:val="0"/>
          <w:numId w:val="4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1F4276CD" w14:textId="77777777" w:rsidR="00286F98" w:rsidRPr="0099539F" w:rsidRDefault="00286F98" w:rsidP="00286F98">
      <w:pPr>
        <w:pStyle w:val="ListParagraph"/>
        <w:numPr>
          <w:ilvl w:val="0"/>
          <w:numId w:val="4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Pr="0099539F">
        <w:rPr>
          <w:rFonts w:cstheme="minorHAnsi"/>
          <w:bCs/>
          <w:noProof/>
        </w:rPr>
        <w:t>last number becomes first. To be repeated the specified number of times</w:t>
      </w:r>
    </w:p>
    <w:p w14:paraId="53D45244" w14:textId="77777777" w:rsidR="00286F98" w:rsidRPr="0099539F" w:rsidRDefault="00286F98" w:rsidP="00286F98">
      <w:pPr>
        <w:pStyle w:val="Heading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1364D299" w14:textId="77777777" w:rsidR="00286F98" w:rsidRPr="00874984" w:rsidRDefault="00286F98" w:rsidP="00286F98">
      <w:pPr>
        <w:pStyle w:val="Heading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"/>
        <w:tblW w:w="52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</w:tblGrid>
      <w:tr w:rsidR="00286F98" w:rsidRPr="00874984" w14:paraId="5A02D50B" w14:textId="77777777" w:rsidTr="00DC2DBD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DEFED88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18784BDB" w14:textId="77777777" w:rsidR="00286F98" w:rsidRPr="00874984" w:rsidRDefault="00286F98" w:rsidP="00DC2D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286F98" w:rsidRPr="00874984" w14:paraId="25F9B3F4" w14:textId="77777777" w:rsidTr="00DC2DBD">
        <w:trPr>
          <w:trHeight w:val="372"/>
        </w:trPr>
        <w:tc>
          <w:tcPr>
            <w:tcW w:w="2624" w:type="dxa"/>
          </w:tcPr>
          <w:p w14:paraId="39B3E196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4E2021F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2D7835CE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77B4F1CE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73AD6119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D72E042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B123EA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</w:tr>
      <w:tr w:rsidR="00286F98" w:rsidRPr="00874984" w14:paraId="0A7C0DE5" w14:textId="77777777" w:rsidTr="00DC2DBD">
        <w:trPr>
          <w:trHeight w:val="378"/>
        </w:trPr>
        <w:tc>
          <w:tcPr>
            <w:tcW w:w="2624" w:type="dxa"/>
          </w:tcPr>
          <w:p w14:paraId="77796F14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08A7517F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15EE38F3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6F0B8483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27E7854F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77F1FAF1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1934E830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BC3DD9" w14:textId="77777777" w:rsidR="00286F98" w:rsidRPr="00874984" w:rsidRDefault="00286F98" w:rsidP="00DC2DB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599D8173" w14:textId="77777777" w:rsidR="00286F98" w:rsidRPr="00874984" w:rsidRDefault="00286F98" w:rsidP="00DC2D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</w:tr>
    </w:tbl>
    <w:p w14:paraId="093D279B" w14:textId="0D27B21D" w:rsidR="0093511F" w:rsidRPr="001712A0" w:rsidRDefault="0093511F" w:rsidP="0093511F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0A252A79" w14:textId="77777777" w:rsidR="0093511F" w:rsidRDefault="0093511F" w:rsidP="0093511F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4EDB0A2B" w14:textId="77777777" w:rsidR="0093511F" w:rsidRPr="00E45D3F" w:rsidRDefault="0093511F" w:rsidP="0093511F">
      <w:pPr>
        <w:pStyle w:val="ListParagraph"/>
        <w:numPr>
          <w:ilvl w:val="0"/>
          <w:numId w:val="41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442205E3" w14:textId="77777777" w:rsidR="0093511F" w:rsidRPr="00E45D3F" w:rsidRDefault="0093511F" w:rsidP="0093511F">
      <w:pPr>
        <w:pStyle w:val="ListParagraph"/>
        <w:numPr>
          <w:ilvl w:val="0"/>
          <w:numId w:val="41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6848AF60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Add {number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add a number to the end of the list</w:t>
      </w:r>
    </w:p>
    <w:p w14:paraId="477CF4E1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Remove {number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remove a number from the list</w:t>
      </w:r>
    </w:p>
    <w:p w14:paraId="1FCB3102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Pr="00E45D3F">
        <w:rPr>
          <w:rFonts w:ascii="Consolas" w:hAnsi="Consolas" w:cstheme="minorHAnsi"/>
          <w:b/>
          <w:bCs/>
          <w:noProof/>
        </w:rPr>
        <w:t>RemoveAt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ascii="Consolas" w:hAnsi="Consolas" w:cstheme="minorHAnsi"/>
          <w:b/>
          <w:noProof/>
        </w:rPr>
        <w:t>{index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remove a number at a given index</w:t>
      </w:r>
    </w:p>
    <w:p w14:paraId="5123E853" w14:textId="77777777" w:rsidR="0093511F" w:rsidRPr="00E45D3F" w:rsidRDefault="0093511F" w:rsidP="0093511F">
      <w:pPr>
        <w:pStyle w:val="ListParagraph"/>
        <w:numPr>
          <w:ilvl w:val="1"/>
          <w:numId w:val="41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lastRenderedPageBreak/>
        <w:t>"Insert {number} {index}":</w:t>
      </w:r>
      <w:r w:rsidRPr="00E45D3F">
        <w:rPr>
          <w:rFonts w:ascii="Consolas" w:hAnsi="Consolas" w:cstheme="minorHAnsi"/>
          <w:noProof/>
        </w:rPr>
        <w:t xml:space="preserve"> </w:t>
      </w:r>
      <w:r w:rsidRPr="00E45D3F">
        <w:rPr>
          <w:rFonts w:cstheme="minorHAnsi"/>
          <w:noProof/>
        </w:rPr>
        <w:t>insert a number at a given index</w:t>
      </w:r>
    </w:p>
    <w:p w14:paraId="6994A6BF" w14:textId="77777777" w:rsidR="0093511F" w:rsidRPr="00E45D3F" w:rsidRDefault="0093511F" w:rsidP="0093511F">
      <w:pPr>
        <w:pStyle w:val="ListParagraph"/>
        <w:numPr>
          <w:ilvl w:val="0"/>
          <w:numId w:val="42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06CDCB20" w14:textId="77777777" w:rsidR="0093511F" w:rsidRPr="00E45D3F" w:rsidRDefault="0093511F" w:rsidP="0093511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FF64705" w14:textId="77777777" w:rsidR="0093511F" w:rsidRPr="00EA3A21" w:rsidRDefault="0093511F" w:rsidP="0093511F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93511F" w:rsidRPr="001712A0" w14:paraId="46680A3D" w14:textId="77777777" w:rsidTr="00DC2DBD">
        <w:trPr>
          <w:trHeight w:val="265"/>
        </w:trPr>
        <w:tc>
          <w:tcPr>
            <w:tcW w:w="2972" w:type="dxa"/>
            <w:shd w:val="clear" w:color="auto" w:fill="D9D9D9" w:themeFill="background1" w:themeFillShade="D9"/>
          </w:tcPr>
          <w:p w14:paraId="460F4DBA" w14:textId="77777777" w:rsidR="0093511F" w:rsidRPr="001712A0" w:rsidRDefault="0093511F" w:rsidP="00DC2DBD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5425BA47" w14:textId="77777777" w:rsidR="0093511F" w:rsidRPr="001712A0" w:rsidRDefault="0093511F" w:rsidP="00DC2DBD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93511F" w:rsidRPr="001712A0" w14:paraId="35DEA7DD" w14:textId="77777777" w:rsidTr="00DC2DBD">
        <w:trPr>
          <w:trHeight w:val="1852"/>
        </w:trPr>
        <w:tc>
          <w:tcPr>
            <w:tcW w:w="2972" w:type="dxa"/>
          </w:tcPr>
          <w:p w14:paraId="205D94D6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4123A4F1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0F7B8B2B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1196AD64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5C8694B7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320423F2" w14:textId="77777777" w:rsidR="0093511F" w:rsidRPr="002B0740" w:rsidRDefault="0093511F" w:rsidP="00DC2DBD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63E3D13B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93511F" w:rsidRPr="00ED7992" w14:paraId="2F3369B6" w14:textId="77777777" w:rsidTr="00DC2DBD">
        <w:trPr>
          <w:trHeight w:val="1852"/>
        </w:trPr>
        <w:tc>
          <w:tcPr>
            <w:tcW w:w="2972" w:type="dxa"/>
          </w:tcPr>
          <w:p w14:paraId="39DAA48C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13E771D8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31071CEC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78ED5F13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456557D5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5BE770DA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58E1394E" w14:textId="77777777" w:rsidR="0093511F" w:rsidRPr="002B0740" w:rsidRDefault="0093511F" w:rsidP="00DC2DBD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53604492" w14:textId="67483205" w:rsidR="0093511F" w:rsidRPr="0093511F" w:rsidRDefault="0093511F" w:rsidP="0093511F">
            <w:pPr>
              <w:pStyle w:val="ListParagraph"/>
              <w:numPr>
                <w:ilvl w:val="0"/>
                <w:numId w:val="43"/>
              </w:numPr>
              <w:spacing w:after="0"/>
              <w:rPr>
                <w:rFonts w:ascii="Consolas" w:hAnsi="Consolas" w:cstheme="minorHAnsi"/>
                <w:noProof/>
              </w:rPr>
            </w:pPr>
            <w:r w:rsidRPr="0093511F">
              <w:rPr>
                <w:rFonts w:ascii="Consolas" w:hAnsi="Consolas" w:cstheme="minorHAnsi"/>
                <w:noProof/>
              </w:rPr>
              <w:t xml:space="preserve"> 14 63 32 87 9 32 1 34</w:t>
            </w:r>
          </w:p>
        </w:tc>
      </w:tr>
    </w:tbl>
    <w:p w14:paraId="211DABE1" w14:textId="77777777" w:rsidR="00581B82" w:rsidRDefault="00581B82" w:rsidP="00581B82">
      <w:pPr>
        <w:pStyle w:val="Heading2"/>
        <w:numPr>
          <w:ilvl w:val="0"/>
          <w:numId w:val="2"/>
        </w:numPr>
      </w:pPr>
      <w:r w:rsidRPr="0075407E">
        <w:t>Bomb Numbers</w:t>
      </w:r>
    </w:p>
    <w:p w14:paraId="0A578E6A" w14:textId="77777777" w:rsidR="00581B82" w:rsidRDefault="00581B82" w:rsidP="00581B82">
      <w:pPr>
        <w:tabs>
          <w:tab w:val="num" w:pos="720"/>
        </w:tabs>
      </w:pPr>
      <w:r w:rsidRPr="00DF5CB9">
        <w:t>Write a program that</w:t>
      </w:r>
      <w:r>
        <w:t>:</w:t>
      </w:r>
    </w:p>
    <w:p w14:paraId="5BFF4169" w14:textId="77777777" w:rsidR="00581B82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>from the first line of the console</w:t>
      </w:r>
    </w:p>
    <w:p w14:paraId="6A7D4F3B" w14:textId="77777777" w:rsidR="00581B82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>from the second line of the console</w:t>
      </w:r>
    </w:p>
    <w:p w14:paraId="64556E76" w14:textId="77777777" w:rsidR="00581B82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>his neighbors from left and right</w:t>
      </w:r>
    </w:p>
    <w:p w14:paraId="3C7B9184" w14:textId="77777777" w:rsidR="00581B82" w:rsidRPr="0075407E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>Detonations are performed from left to right, and all detonated numbers disappear</w:t>
      </w:r>
    </w:p>
    <w:p w14:paraId="6B8A36F6" w14:textId="77777777" w:rsidR="00581B82" w:rsidRPr="002E7CD1" w:rsidRDefault="00581B82" w:rsidP="00581B82">
      <w:pPr>
        <w:pStyle w:val="ListParagraph"/>
        <w:numPr>
          <w:ilvl w:val="0"/>
          <w:numId w:val="36"/>
        </w:numPr>
        <w:tabs>
          <w:tab w:val="num" w:pos="720"/>
        </w:tabs>
      </w:pPr>
      <w:r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sequence</w:t>
      </w:r>
    </w:p>
    <w:p w14:paraId="306B7C8B" w14:textId="77777777" w:rsidR="00581B82" w:rsidRPr="00EA6835" w:rsidRDefault="00581B82" w:rsidP="00581B82">
      <w:pPr>
        <w:pStyle w:val="Heading3"/>
        <w:rPr>
          <w:lang w:val="bg-BG"/>
        </w:rPr>
      </w:pPr>
      <w:r w:rsidRPr="000237A0">
        <w:t>Example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581B82" w:rsidRPr="00DF5CB9" w14:paraId="2836DEB1" w14:textId="77777777" w:rsidTr="00DC2DBD">
        <w:tc>
          <w:tcPr>
            <w:tcW w:w="2666" w:type="dxa"/>
            <w:shd w:val="clear" w:color="auto" w:fill="D9D9D9" w:themeFill="background1" w:themeFillShade="D9"/>
          </w:tcPr>
          <w:p w14:paraId="2695C008" w14:textId="77777777" w:rsidR="00581B82" w:rsidRPr="00DF5CB9" w:rsidRDefault="00581B82" w:rsidP="00DC2DBD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9F4BD16" w14:textId="77777777" w:rsidR="00581B82" w:rsidRPr="00DF5CB9" w:rsidRDefault="00581B82" w:rsidP="00DC2DBD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1D06C817" w14:textId="77777777" w:rsidR="00581B82" w:rsidRPr="00DF5CB9" w:rsidRDefault="00581B82" w:rsidP="00DC2DBD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581B82" w:rsidRPr="00DF5CB9" w14:paraId="74E7BD24" w14:textId="77777777" w:rsidTr="00DC2DBD">
        <w:tc>
          <w:tcPr>
            <w:tcW w:w="2666" w:type="dxa"/>
          </w:tcPr>
          <w:p w14:paraId="5C09F8F3" w14:textId="77777777" w:rsidR="00581B82" w:rsidRPr="00AA194D" w:rsidRDefault="00581B82" w:rsidP="00DC2DBD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5A07B84" w14:textId="77777777" w:rsidR="00581B82" w:rsidRPr="00AA194D" w:rsidRDefault="00581B82" w:rsidP="00DC2DBD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78AF2661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7260569D" w14:textId="77777777" w:rsidR="00581B82" w:rsidRPr="00DF5CB9" w:rsidRDefault="00581B82" w:rsidP="00DC2DBD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581B82" w:rsidRPr="00DF5CB9" w14:paraId="464BB20B" w14:textId="77777777" w:rsidTr="00DC2DBD">
        <w:tc>
          <w:tcPr>
            <w:tcW w:w="2666" w:type="dxa"/>
          </w:tcPr>
          <w:p w14:paraId="795014DF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103DA687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282A31BB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29E9C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581B82" w:rsidRPr="00DF5CB9" w14:paraId="0B66A1A2" w14:textId="77777777" w:rsidTr="00DC2DBD">
        <w:tc>
          <w:tcPr>
            <w:tcW w:w="2666" w:type="dxa"/>
          </w:tcPr>
          <w:p w14:paraId="60FA3513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9D2F503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2D0E6F80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1DD83B46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581B82" w:rsidRPr="00DF5CB9" w14:paraId="61AC61A2" w14:textId="77777777" w:rsidTr="00DC2DBD">
        <w:trPr>
          <w:trHeight w:val="573"/>
        </w:trPr>
        <w:tc>
          <w:tcPr>
            <w:tcW w:w="2666" w:type="dxa"/>
          </w:tcPr>
          <w:p w14:paraId="7B5375FA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4BE1E584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342ECFCC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02E68C98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  <w:tr w:rsidR="00581B82" w:rsidRPr="00DF5CB9" w14:paraId="37654662" w14:textId="77777777" w:rsidTr="00DC2DBD">
        <w:trPr>
          <w:trHeight w:val="573"/>
        </w:trPr>
        <w:tc>
          <w:tcPr>
            <w:tcW w:w="2666" w:type="dxa"/>
          </w:tcPr>
          <w:p w14:paraId="2D2A6975" w14:textId="77777777" w:rsidR="00581B82" w:rsidRDefault="00581B82" w:rsidP="00DC2DBD">
            <w:pPr>
              <w:rPr>
                <w:rFonts w:ascii="Consolas" w:hAnsi="Consolas" w:cstheme="minorHAnsi"/>
                <w:bCs/>
              </w:rPr>
            </w:pPr>
            <w:r w:rsidRPr="001E467D">
              <w:rPr>
                <w:rFonts w:ascii="Consolas" w:hAnsi="Consolas" w:cstheme="minorHAnsi"/>
                <w:bCs/>
                <w:highlight w:val="yellow"/>
              </w:rPr>
              <w:lastRenderedPageBreak/>
              <w:t>1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red"/>
              </w:rPr>
              <w:t>2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3</w:t>
            </w:r>
            <w:r>
              <w:rPr>
                <w:rFonts w:ascii="Consolas" w:hAnsi="Consolas" w:cstheme="minorHAnsi"/>
                <w:bCs/>
              </w:rPr>
              <w:t xml:space="preserve"> </w:t>
            </w:r>
            <w:r w:rsidRPr="001E467D">
              <w:rPr>
                <w:rFonts w:ascii="Consolas" w:hAnsi="Consolas" w:cstheme="minorHAnsi"/>
                <w:bCs/>
                <w:highlight w:val="yellow"/>
              </w:rPr>
              <w:t>4</w:t>
            </w:r>
            <w:r>
              <w:rPr>
                <w:rFonts w:ascii="Consolas" w:hAnsi="Consolas" w:cstheme="minorHAnsi"/>
                <w:bCs/>
              </w:rPr>
              <w:t xml:space="preserve"> 5 6 7</w:t>
            </w:r>
          </w:p>
          <w:p w14:paraId="4F1C83AC" w14:textId="77777777" w:rsidR="00581B82" w:rsidRPr="00AA194D" w:rsidRDefault="00581B82" w:rsidP="00DC2DBD">
            <w:pPr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t>2 2</w:t>
            </w:r>
          </w:p>
        </w:tc>
        <w:tc>
          <w:tcPr>
            <w:tcW w:w="850" w:type="dxa"/>
          </w:tcPr>
          <w:p w14:paraId="13F432FB" w14:textId="77777777" w:rsidR="00581B82" w:rsidRPr="00AA194D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6804" w:type="dxa"/>
          </w:tcPr>
          <w:p w14:paraId="1A548454" w14:textId="77777777" w:rsidR="00581B82" w:rsidRPr="00DF5CB9" w:rsidRDefault="00581B82" w:rsidP="00DC2DBD">
            <w:pPr>
              <w:spacing w:before="0" w:after="0"/>
              <w:rPr>
                <w:bCs/>
              </w:rPr>
            </w:pPr>
            <w:r>
              <w:rPr>
                <w:bCs/>
              </w:rPr>
              <w:t>[5, 6, 7]</w:t>
            </w:r>
          </w:p>
        </w:tc>
      </w:tr>
      <w:tr w:rsidR="00581B82" w:rsidRPr="00DF5CB9" w14:paraId="4CFE26C0" w14:textId="77777777" w:rsidTr="00DC2DBD">
        <w:trPr>
          <w:trHeight w:val="573"/>
        </w:trPr>
        <w:tc>
          <w:tcPr>
            <w:tcW w:w="2666" w:type="dxa"/>
          </w:tcPr>
          <w:p w14:paraId="4349FC76" w14:textId="77777777" w:rsidR="00581B82" w:rsidRDefault="00581B82" w:rsidP="00DC2DBD">
            <w:pPr>
              <w:rPr>
                <w:rFonts w:ascii="Consolas" w:hAnsi="Consolas" w:cstheme="minorHAnsi"/>
                <w:bCs/>
              </w:rPr>
            </w:pPr>
            <w:r w:rsidRPr="00D64B48">
              <w:rPr>
                <w:rFonts w:ascii="Consolas" w:hAnsi="Consolas" w:cstheme="minorHAnsi"/>
                <w:bCs/>
                <w:highlight w:val="red"/>
              </w:rPr>
              <w:t>1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2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3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4</w:t>
            </w:r>
            <w:r w:rsidRPr="00D64B48">
              <w:rPr>
                <w:rFonts w:ascii="Consolas" w:hAnsi="Consolas" w:cstheme="minorHAnsi"/>
                <w:bCs/>
              </w:rPr>
              <w:t xml:space="preserve"> </w:t>
            </w:r>
            <w:r w:rsidRPr="00D64B48">
              <w:rPr>
                <w:rFonts w:ascii="Consolas" w:hAnsi="Consolas" w:cstheme="minorHAnsi"/>
                <w:bCs/>
                <w:highlight w:val="yellow"/>
              </w:rPr>
              <w:t>5</w:t>
            </w:r>
            <w:r w:rsidRPr="00D64B48">
              <w:rPr>
                <w:rFonts w:ascii="Consolas" w:hAnsi="Consolas" w:cstheme="minorHAnsi"/>
                <w:bCs/>
              </w:rPr>
              <w:t xml:space="preserve"> 6 7</w:t>
            </w:r>
          </w:p>
          <w:p w14:paraId="08671310" w14:textId="77777777" w:rsidR="00581B82" w:rsidRPr="001E467D" w:rsidRDefault="00581B82" w:rsidP="00DC2DBD">
            <w:pPr>
              <w:rPr>
                <w:rFonts w:ascii="Consolas" w:hAnsi="Consolas" w:cstheme="minorHAnsi"/>
                <w:bCs/>
                <w:highlight w:val="yellow"/>
              </w:rPr>
            </w:pPr>
            <w:r w:rsidRPr="00D64B48">
              <w:rPr>
                <w:rFonts w:ascii="Consolas" w:hAnsi="Consolas" w:cstheme="minorHAnsi"/>
                <w:bCs/>
              </w:rPr>
              <w:t xml:space="preserve">1 </w:t>
            </w:r>
            <w:r>
              <w:rPr>
                <w:rFonts w:ascii="Consolas" w:hAnsi="Consolas" w:cstheme="minorHAnsi"/>
                <w:bCs/>
              </w:rPr>
              <w:t>4</w:t>
            </w:r>
          </w:p>
        </w:tc>
        <w:tc>
          <w:tcPr>
            <w:tcW w:w="850" w:type="dxa"/>
          </w:tcPr>
          <w:p w14:paraId="7552F845" w14:textId="77777777" w:rsidR="00581B82" w:rsidRDefault="00581B82" w:rsidP="00DC2DB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6804" w:type="dxa"/>
          </w:tcPr>
          <w:p w14:paraId="0B0B5665" w14:textId="77777777" w:rsidR="00581B82" w:rsidRDefault="00581B82" w:rsidP="00DC2DBD">
            <w:pPr>
              <w:spacing w:before="0" w:after="0"/>
              <w:rPr>
                <w:bCs/>
              </w:rPr>
            </w:pPr>
            <w:r>
              <w:rPr>
                <w:bCs/>
              </w:rPr>
              <w:t>[6, 7]</w:t>
            </w:r>
          </w:p>
        </w:tc>
      </w:tr>
    </w:tbl>
    <w:p w14:paraId="46212C10" w14:textId="77777777" w:rsidR="009C30A2" w:rsidRPr="00EA6835" w:rsidRDefault="009C30A2" w:rsidP="00DB4D50">
      <w:pPr>
        <w:rPr>
          <w:lang w:val="bg-BG"/>
        </w:rPr>
      </w:pPr>
    </w:p>
    <w:sectPr w:rsidR="009C30A2" w:rsidRPr="00EA6835" w:rsidSect="00BB40D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2E48CC" w14:textId="77777777" w:rsidR="004C2AD4" w:rsidRDefault="004C2AD4" w:rsidP="008068A2">
      <w:pPr>
        <w:spacing w:after="0" w:line="240" w:lineRule="auto"/>
      </w:pPr>
      <w:r>
        <w:separator/>
      </w:r>
    </w:p>
  </w:endnote>
  <w:endnote w:type="continuationSeparator" w:id="0">
    <w:p w14:paraId="68327023" w14:textId="77777777" w:rsidR="004C2AD4" w:rsidRDefault="004C2A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6C43FC" w14:textId="77777777" w:rsidR="004C2AD4" w:rsidRDefault="004C2AD4" w:rsidP="008068A2">
      <w:pPr>
        <w:spacing w:after="0" w:line="240" w:lineRule="auto"/>
      </w:pPr>
      <w:r>
        <w:separator/>
      </w:r>
    </w:p>
  </w:footnote>
  <w:footnote w:type="continuationSeparator" w:id="0">
    <w:p w14:paraId="6A3BAC06" w14:textId="77777777" w:rsidR="004C2AD4" w:rsidRDefault="004C2A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4" w15:restartNumberingAfterBreak="0">
    <w:nsid w:val="2FD95CB5"/>
    <w:multiLevelType w:val="hybridMultilevel"/>
    <w:tmpl w:val="910C1672"/>
    <w:lvl w:ilvl="0" w:tplc="FE300574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7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F82024B"/>
    <w:multiLevelType w:val="hybridMultilevel"/>
    <w:tmpl w:val="50CE6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31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35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6"/>
  </w:num>
  <w:num w:numId="4" w16cid:durableId="1932423178">
    <w:abstractNumId w:val="8"/>
  </w:num>
  <w:num w:numId="5" w16cid:durableId="559171016">
    <w:abstractNumId w:val="43"/>
  </w:num>
  <w:num w:numId="6" w16cid:durableId="1194153160">
    <w:abstractNumId w:val="11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2"/>
  </w:num>
  <w:num w:numId="10" w16cid:durableId="1176576039">
    <w:abstractNumId w:val="35"/>
  </w:num>
  <w:num w:numId="11" w16cid:durableId="25984817">
    <w:abstractNumId w:val="22"/>
  </w:num>
  <w:num w:numId="12" w16cid:durableId="142160768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10"/>
  </w:num>
  <w:num w:numId="16" w16cid:durableId="259337111">
    <w:abstractNumId w:val="45"/>
  </w:num>
  <w:num w:numId="17" w16cid:durableId="1315138917">
    <w:abstractNumId w:val="6"/>
  </w:num>
  <w:num w:numId="18" w16cid:durableId="1919516312">
    <w:abstractNumId w:val="39"/>
  </w:num>
  <w:num w:numId="19" w16cid:durableId="912468081">
    <w:abstractNumId w:val="28"/>
  </w:num>
  <w:num w:numId="20" w16cid:durableId="934174029">
    <w:abstractNumId w:val="33"/>
  </w:num>
  <w:num w:numId="21" w16cid:durableId="2086221016">
    <w:abstractNumId w:val="44"/>
  </w:num>
  <w:num w:numId="22" w16cid:durableId="1394037004">
    <w:abstractNumId w:val="40"/>
  </w:num>
  <w:num w:numId="23" w16cid:durableId="501699613">
    <w:abstractNumId w:val="12"/>
  </w:num>
  <w:num w:numId="24" w16cid:durableId="1606036782">
    <w:abstractNumId w:val="31"/>
  </w:num>
  <w:num w:numId="25" w16cid:durableId="58675484">
    <w:abstractNumId w:val="18"/>
  </w:num>
  <w:num w:numId="26" w16cid:durableId="51315317">
    <w:abstractNumId w:val="41"/>
  </w:num>
  <w:num w:numId="27" w16cid:durableId="2056350897">
    <w:abstractNumId w:val="19"/>
  </w:num>
  <w:num w:numId="28" w16cid:durableId="224461771">
    <w:abstractNumId w:val="4"/>
  </w:num>
  <w:num w:numId="29" w16cid:durableId="2034960933">
    <w:abstractNumId w:val="37"/>
  </w:num>
  <w:num w:numId="30" w16cid:durableId="1524785989">
    <w:abstractNumId w:val="20"/>
  </w:num>
  <w:num w:numId="31" w16cid:durableId="1009790951">
    <w:abstractNumId w:val="34"/>
  </w:num>
  <w:num w:numId="32" w16cid:durableId="865873529">
    <w:abstractNumId w:val="5"/>
  </w:num>
  <w:num w:numId="33" w16cid:durableId="2117558109">
    <w:abstractNumId w:val="38"/>
  </w:num>
  <w:num w:numId="34" w16cid:durableId="260990463">
    <w:abstractNumId w:val="16"/>
  </w:num>
  <w:num w:numId="35" w16cid:durableId="351808816">
    <w:abstractNumId w:val="17"/>
  </w:num>
  <w:num w:numId="36" w16cid:durableId="2143886399">
    <w:abstractNumId w:val="26"/>
  </w:num>
  <w:num w:numId="37" w16cid:durableId="368192147">
    <w:abstractNumId w:val="0"/>
  </w:num>
  <w:num w:numId="38" w16cid:durableId="1004936035">
    <w:abstractNumId w:val="30"/>
  </w:num>
  <w:num w:numId="39" w16cid:durableId="1771465052">
    <w:abstractNumId w:val="13"/>
  </w:num>
  <w:num w:numId="40" w16cid:durableId="328021190">
    <w:abstractNumId w:val="21"/>
  </w:num>
  <w:num w:numId="41" w16cid:durableId="154423524">
    <w:abstractNumId w:val="42"/>
  </w:num>
  <w:num w:numId="42" w16cid:durableId="1141312690">
    <w:abstractNumId w:val="27"/>
  </w:num>
  <w:num w:numId="43" w16cid:durableId="177040674">
    <w:abstractNumId w:val="14"/>
  </w:num>
  <w:num w:numId="44" w16cid:durableId="838035796">
    <w:abstractNumId w:val="46"/>
  </w:num>
  <w:num w:numId="45" w16cid:durableId="339159766">
    <w:abstractNumId w:val="3"/>
  </w:num>
  <w:num w:numId="46" w16cid:durableId="340399846">
    <w:abstractNumId w:val="9"/>
  </w:num>
  <w:num w:numId="47" w16cid:durableId="925461613">
    <w:abstractNumId w:val="23"/>
  </w:num>
  <w:num w:numId="48" w16cid:durableId="2124495800">
    <w:abstractNumId w:val="2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rQUAFkDo5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0F0C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67D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86F98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2AD4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1B82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630A"/>
    <w:rsid w:val="006640AE"/>
    <w:rsid w:val="00670041"/>
    <w:rsid w:val="00671FE2"/>
    <w:rsid w:val="00673D9F"/>
    <w:rsid w:val="006748F6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1A6B"/>
    <w:rsid w:val="006F2E81"/>
    <w:rsid w:val="00704432"/>
    <w:rsid w:val="007051D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392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9000F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3511F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B703D"/>
    <w:rsid w:val="009C0C39"/>
    <w:rsid w:val="009C30A2"/>
    <w:rsid w:val="009D1805"/>
    <w:rsid w:val="009E1A09"/>
    <w:rsid w:val="009F0CFC"/>
    <w:rsid w:val="00A02545"/>
    <w:rsid w:val="00A025E6"/>
    <w:rsid w:val="00A03EB2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1652"/>
    <w:rsid w:val="00B455A2"/>
    <w:rsid w:val="00B567F6"/>
    <w:rsid w:val="00B56DF3"/>
    <w:rsid w:val="00B5728D"/>
    <w:rsid w:val="00B57A5C"/>
    <w:rsid w:val="00B6185B"/>
    <w:rsid w:val="00B638EB"/>
    <w:rsid w:val="00B63DED"/>
    <w:rsid w:val="00B6686E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40D8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51D13"/>
    <w:rsid w:val="00D62E35"/>
    <w:rsid w:val="00D64B48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23E1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A6835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5196/Lists-Exercise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9</TotalTime>
  <Pages>4</Pages>
  <Words>676</Words>
  <Characters>38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7</cp:revision>
  <cp:lastPrinted>2015-10-26T22:35:00Z</cp:lastPrinted>
  <dcterms:created xsi:type="dcterms:W3CDTF">2019-11-12T12:29:00Z</dcterms:created>
  <dcterms:modified xsi:type="dcterms:W3CDTF">2024-09-07T14:2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